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ca6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ad9c7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8ab2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cc58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cb0d20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852211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4e9cdb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78e58a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39:23Z</dcterms:created>
  <dcterms:modified xsi:type="dcterms:W3CDTF">2022-01-03T19:39:23Z</dcterms:modified>
</cp:coreProperties>
</file>